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C43E4C" w14:textId="4696D7ED" w:rsidR="00247A70" w:rsidRPr="00252FF8" w:rsidRDefault="00000000" w:rsidP="008D5BA5">
      <w:pPr>
        <w:pStyle w:val="1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0" w:name="лабораторна-робота-1"/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Лабораторна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робота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№</w:t>
      </w:r>
      <w:r w:rsidR="006361B9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>6</w:t>
      </w:r>
    </w:p>
    <w:p w14:paraId="2096AED8" w14:textId="77777777" w:rsidR="00247A70" w:rsidRPr="008D5BA5" w:rsidRDefault="00000000" w:rsidP="008D5BA5">
      <w:pPr>
        <w:pStyle w:val="2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" w:name="дисципліна-системне-програмування"/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Дисципліна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Системне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програмування</w:t>
      </w:r>
      <w:proofErr w:type="spellEnd"/>
    </w:p>
    <w:p w14:paraId="4FBE6803" w14:textId="61D9C068" w:rsidR="00247A70" w:rsidRPr="00202FAA" w:rsidRDefault="00000000" w:rsidP="008D5BA5">
      <w:pPr>
        <w:pStyle w:val="3"/>
        <w:jc w:val="center"/>
        <w:rPr>
          <w:rFonts w:ascii="Times New Roman" w:hAnsi="Times New Roman" w:cs="Times New Roman"/>
          <w:b/>
          <w:bCs/>
          <w:color w:val="auto"/>
          <w:lang w:val="uk-UA"/>
        </w:rPr>
      </w:pPr>
      <w:bookmarkStart w:id="2" w:name="X601f4d52643e8c61b95f6570e59ddc2888b9eb2"/>
      <w:proofErr w:type="spellStart"/>
      <w:r w:rsidRPr="008D5BA5">
        <w:rPr>
          <w:rFonts w:ascii="Times New Roman" w:hAnsi="Times New Roman" w:cs="Times New Roman"/>
          <w:b/>
          <w:bCs/>
          <w:color w:val="auto"/>
        </w:rPr>
        <w:t>Тема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</w:rPr>
        <w:t xml:space="preserve">: </w:t>
      </w:r>
      <w:proofErr w:type="spellStart"/>
      <w:r w:rsidR="00202FAA">
        <w:rPr>
          <w:rFonts w:ascii="Times New Roman" w:hAnsi="Times New Roman" w:cs="Times New Roman"/>
          <w:b/>
          <w:bCs/>
          <w:color w:val="auto"/>
          <w:lang w:val="uk-UA"/>
        </w:rPr>
        <w:t>Багатопоточність</w:t>
      </w:r>
      <w:proofErr w:type="spellEnd"/>
    </w:p>
    <w:p w14:paraId="56A9293C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652390B7">
          <v:rect id="_x0000_i1025" style="width:0;height:1.5pt" o:hralign="center" o:hrstd="t" o:hr="t"/>
        </w:pict>
      </w:r>
    </w:p>
    <w:p w14:paraId="329FBD16" w14:textId="77777777" w:rsidR="00247A70" w:rsidRPr="008D5BA5" w:rsidRDefault="00000000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" w:name="мета-роботи"/>
      <w:bookmarkEnd w:id="1"/>
      <w:bookmarkEnd w:id="2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1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Мета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роботи</w:t>
      </w:r>
      <w:proofErr w:type="spellEnd"/>
    </w:p>
    <w:p w14:paraId="773FE708" w14:textId="47854347" w:rsidR="008B313E" w:rsidRPr="008B313E" w:rsidRDefault="008B313E" w:rsidP="008B313E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 xml:space="preserve">Метою лабораторної роботи є вивчення механізму </w:t>
      </w:r>
      <w:proofErr w:type="spellStart"/>
      <w:r w:rsidRPr="008B313E">
        <w:rPr>
          <w:rFonts w:ascii="Times New Roman" w:hAnsi="Times New Roman" w:cs="Times New Roman"/>
          <w:sz w:val="28"/>
          <w:szCs w:val="28"/>
          <w:lang w:val="uk-UA"/>
        </w:rPr>
        <w:t>багатопоточності</w:t>
      </w:r>
      <w:proofErr w:type="spellEnd"/>
      <w:r w:rsidRPr="008B313E">
        <w:rPr>
          <w:rFonts w:ascii="Times New Roman" w:hAnsi="Times New Roman" w:cs="Times New Roman"/>
          <w:sz w:val="28"/>
          <w:szCs w:val="28"/>
          <w:lang w:val="uk-UA"/>
        </w:rPr>
        <w:t xml:space="preserve"> у </w:t>
      </w:r>
      <w:proofErr w:type="spellStart"/>
      <w:r w:rsidRPr="008B313E">
        <w:rPr>
          <w:rFonts w:ascii="Times New Roman" w:hAnsi="Times New Roman" w:cs="Times New Roman"/>
          <w:sz w:val="28"/>
          <w:szCs w:val="28"/>
          <w:lang w:val="uk-UA"/>
        </w:rPr>
        <w:t>Linux</w:t>
      </w:r>
      <w:proofErr w:type="spellEnd"/>
      <w:r w:rsidRPr="008B313E">
        <w:rPr>
          <w:rFonts w:ascii="Times New Roman" w:hAnsi="Times New Roman" w:cs="Times New Roman"/>
          <w:sz w:val="28"/>
          <w:szCs w:val="28"/>
          <w:lang w:val="uk-UA"/>
        </w:rPr>
        <w:t xml:space="preserve"> та освоєння бібліотеки </w:t>
      </w:r>
      <w:r w:rsidRPr="008B313E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POSIX </w:t>
      </w:r>
      <w:proofErr w:type="spellStart"/>
      <w:r w:rsidRPr="008B313E">
        <w:rPr>
          <w:rFonts w:ascii="Times New Roman" w:hAnsi="Times New Roman" w:cs="Times New Roman"/>
          <w:b/>
          <w:bCs/>
          <w:sz w:val="28"/>
          <w:szCs w:val="28"/>
          <w:lang w:val="uk-UA"/>
        </w:rPr>
        <w:t>threads</w:t>
      </w:r>
      <w:proofErr w:type="spellEnd"/>
      <w:r w:rsidRPr="008B313E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(</w:t>
      </w:r>
      <w:proofErr w:type="spellStart"/>
      <w:r w:rsidRPr="008B313E">
        <w:rPr>
          <w:rFonts w:ascii="Times New Roman" w:hAnsi="Times New Roman" w:cs="Times New Roman"/>
          <w:b/>
          <w:bCs/>
          <w:sz w:val="28"/>
          <w:szCs w:val="28"/>
          <w:lang w:val="uk-UA"/>
        </w:rPr>
        <w:t>pthread</w:t>
      </w:r>
      <w:proofErr w:type="spellEnd"/>
      <w:r w:rsidRPr="008B313E">
        <w:rPr>
          <w:rFonts w:ascii="Times New Roman" w:hAnsi="Times New Roman" w:cs="Times New Roman"/>
          <w:b/>
          <w:bCs/>
          <w:sz w:val="28"/>
          <w:szCs w:val="28"/>
          <w:lang w:val="uk-UA"/>
        </w:rPr>
        <w:t>)</w:t>
      </w:r>
      <w:r w:rsidRPr="008B313E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698F11F8" w14:textId="77777777" w:rsidR="008B313E" w:rsidRPr="008B313E" w:rsidRDefault="008B313E" w:rsidP="008B313E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>Після виконання роботи студент повинен:</w:t>
      </w:r>
    </w:p>
    <w:p w14:paraId="30B13EDF" w14:textId="77777777" w:rsidR="008B313E" w:rsidRPr="008B313E" w:rsidRDefault="008B313E" w:rsidP="008B313E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>розуміти принцип роботи потоків виконання</w:t>
      </w:r>
    </w:p>
    <w:p w14:paraId="1AC5BA72" w14:textId="77777777" w:rsidR="008B313E" w:rsidRPr="008B313E" w:rsidRDefault="008B313E" w:rsidP="008B313E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>знати відмінності між процесами і потоками</w:t>
      </w:r>
    </w:p>
    <w:p w14:paraId="2E8E5B31" w14:textId="77777777" w:rsidR="008B313E" w:rsidRPr="008B313E" w:rsidRDefault="008B313E" w:rsidP="008B313E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 xml:space="preserve">вміти створювати потоки за допомогою </w:t>
      </w:r>
      <w:proofErr w:type="spellStart"/>
      <w:r w:rsidRPr="008B313E">
        <w:rPr>
          <w:rFonts w:ascii="Times New Roman" w:hAnsi="Times New Roman" w:cs="Times New Roman"/>
          <w:b/>
          <w:bCs/>
          <w:sz w:val="28"/>
          <w:szCs w:val="28"/>
          <w:lang w:val="uk-UA"/>
        </w:rPr>
        <w:t>pthread_create</w:t>
      </w:r>
      <w:proofErr w:type="spellEnd"/>
      <w:r w:rsidRPr="008B313E">
        <w:rPr>
          <w:rFonts w:ascii="Times New Roman" w:hAnsi="Times New Roman" w:cs="Times New Roman"/>
          <w:b/>
          <w:bCs/>
          <w:sz w:val="28"/>
          <w:szCs w:val="28"/>
          <w:lang w:val="uk-UA"/>
        </w:rPr>
        <w:t>()</w:t>
      </w:r>
    </w:p>
    <w:p w14:paraId="264D2DFC" w14:textId="77777777" w:rsidR="008B313E" w:rsidRPr="008B313E" w:rsidRDefault="008B313E" w:rsidP="008B313E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 xml:space="preserve">використовувати </w:t>
      </w:r>
      <w:proofErr w:type="spellStart"/>
      <w:r w:rsidRPr="008B313E">
        <w:rPr>
          <w:rFonts w:ascii="Times New Roman" w:hAnsi="Times New Roman" w:cs="Times New Roman"/>
          <w:b/>
          <w:bCs/>
          <w:sz w:val="28"/>
          <w:szCs w:val="28"/>
          <w:lang w:val="uk-UA"/>
        </w:rPr>
        <w:t>pthread_join</w:t>
      </w:r>
      <w:proofErr w:type="spellEnd"/>
      <w:r w:rsidRPr="008B313E">
        <w:rPr>
          <w:rFonts w:ascii="Times New Roman" w:hAnsi="Times New Roman" w:cs="Times New Roman"/>
          <w:b/>
          <w:bCs/>
          <w:sz w:val="28"/>
          <w:szCs w:val="28"/>
          <w:lang w:val="uk-UA"/>
        </w:rPr>
        <w:t>()</w:t>
      </w:r>
      <w:r w:rsidRPr="008B313E">
        <w:rPr>
          <w:rFonts w:ascii="Times New Roman" w:hAnsi="Times New Roman" w:cs="Times New Roman"/>
          <w:sz w:val="28"/>
          <w:szCs w:val="28"/>
          <w:lang w:val="uk-UA"/>
        </w:rPr>
        <w:t xml:space="preserve"> для очікування завершення потоків</w:t>
      </w:r>
    </w:p>
    <w:p w14:paraId="79E9E573" w14:textId="77777777" w:rsidR="008B313E" w:rsidRPr="008B313E" w:rsidRDefault="008B313E" w:rsidP="008B313E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>організовувати паралельну обробку даних</w:t>
      </w:r>
    </w:p>
    <w:p w14:paraId="6F8251B8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073B56B">
          <v:rect id="_x0000_i1026" style="width:0;height:1.5pt" o:hralign="center" o:hrstd="t" o:hr="t"/>
        </w:pict>
      </w:r>
    </w:p>
    <w:p w14:paraId="75860331" w14:textId="77777777" w:rsidR="00247A70" w:rsidRPr="008D5BA5" w:rsidRDefault="00000000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" w:name="теоретичні-відомості"/>
      <w:bookmarkEnd w:id="3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2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Теоретичні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відомості</w:t>
      </w:r>
      <w:proofErr w:type="spellEnd"/>
    </w:p>
    <w:p w14:paraId="313558AD" w14:textId="2B9B5006" w:rsidR="00247A70" w:rsidRPr="000D6A9E" w:rsidRDefault="00000000">
      <w:pPr>
        <w:pStyle w:val="3"/>
        <w:rPr>
          <w:rFonts w:ascii="Times New Roman" w:hAnsi="Times New Roman" w:cs="Times New Roman"/>
          <w:b/>
          <w:bCs/>
          <w:color w:val="auto"/>
          <w:lang w:val="uk-UA"/>
        </w:rPr>
      </w:pPr>
      <w:bookmarkStart w:id="5" w:name="системні-виклики"/>
      <w:r w:rsidRPr="008D5BA5">
        <w:rPr>
          <w:rFonts w:ascii="Times New Roman" w:hAnsi="Times New Roman" w:cs="Times New Roman"/>
          <w:b/>
          <w:bCs/>
          <w:color w:val="auto"/>
        </w:rPr>
        <w:t xml:space="preserve">2.1 </w:t>
      </w:r>
      <w:r w:rsidR="008B313E">
        <w:rPr>
          <w:rFonts w:ascii="Times New Roman" w:hAnsi="Times New Roman" w:cs="Times New Roman"/>
          <w:b/>
          <w:bCs/>
          <w:color w:val="auto"/>
          <w:lang w:val="uk-UA"/>
        </w:rPr>
        <w:t>Потоки</w:t>
      </w:r>
    </w:p>
    <w:p w14:paraId="4C36C689" w14:textId="77777777" w:rsidR="008B313E" w:rsidRPr="008B313E" w:rsidRDefault="008B313E" w:rsidP="008B313E">
      <w:pPr>
        <w:pStyle w:val="2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bookmarkStart w:id="6" w:name="загальні-вимоги"/>
      <w:bookmarkEnd w:id="4"/>
      <w:bookmarkEnd w:id="5"/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Потік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(thread) —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це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окрема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послідовність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виконання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всередині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процесу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.</w:t>
      </w:r>
    </w:p>
    <w:p w14:paraId="6C6B414B" w14:textId="77777777" w:rsidR="008B313E" w:rsidRPr="008B313E" w:rsidRDefault="008B313E" w:rsidP="008B313E">
      <w:pPr>
        <w:pStyle w:val="2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На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відміну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від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процесів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,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потоки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:</w:t>
      </w:r>
    </w:p>
    <w:p w14:paraId="69B4DE0B" w14:textId="77777777" w:rsidR="008B313E" w:rsidRPr="008B313E" w:rsidRDefault="008B313E" w:rsidP="008B313E">
      <w:pPr>
        <w:pStyle w:val="2"/>
        <w:numPr>
          <w:ilvl w:val="0"/>
          <w:numId w:val="27"/>
        </w:numPr>
        <w:rPr>
          <w:rFonts w:ascii="Times New Roman" w:eastAsiaTheme="minorHAnsi" w:hAnsi="Times New Roman" w:cs="Times New Roman"/>
          <w:color w:val="auto"/>
          <w:sz w:val="28"/>
          <w:szCs w:val="28"/>
        </w:rPr>
      </w:pP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використовують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спільний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адресний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простір</w:t>
      </w:r>
      <w:proofErr w:type="spellEnd"/>
    </w:p>
    <w:p w14:paraId="5AB73951" w14:textId="77777777" w:rsidR="008B313E" w:rsidRPr="008B313E" w:rsidRDefault="008B313E" w:rsidP="008B313E">
      <w:pPr>
        <w:pStyle w:val="2"/>
        <w:numPr>
          <w:ilvl w:val="0"/>
          <w:numId w:val="27"/>
        </w:numPr>
        <w:rPr>
          <w:rFonts w:ascii="Times New Roman" w:eastAsiaTheme="minorHAnsi" w:hAnsi="Times New Roman" w:cs="Times New Roman"/>
          <w:color w:val="auto"/>
          <w:sz w:val="28"/>
          <w:szCs w:val="28"/>
        </w:rPr>
      </w:pP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мають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спільні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глобальні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змінні</w:t>
      </w:r>
      <w:proofErr w:type="spellEnd"/>
    </w:p>
    <w:p w14:paraId="421EB2CA" w14:textId="77777777" w:rsidR="008B313E" w:rsidRPr="008B313E" w:rsidRDefault="008B313E" w:rsidP="008B313E">
      <w:pPr>
        <w:pStyle w:val="2"/>
        <w:numPr>
          <w:ilvl w:val="0"/>
          <w:numId w:val="27"/>
        </w:numPr>
        <w:rPr>
          <w:rFonts w:ascii="Times New Roman" w:eastAsiaTheme="minorHAnsi" w:hAnsi="Times New Roman" w:cs="Times New Roman"/>
          <w:color w:val="auto"/>
          <w:sz w:val="28"/>
          <w:szCs w:val="28"/>
        </w:rPr>
      </w:pP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можуть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виконуватися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паралельно</w:t>
      </w:r>
      <w:proofErr w:type="spellEnd"/>
    </w:p>
    <w:p w14:paraId="2EBDCB79" w14:textId="77777777" w:rsidR="008B313E" w:rsidRDefault="008B313E" w:rsidP="008B313E">
      <w:pPr>
        <w:pStyle w:val="2"/>
        <w:rPr>
          <w:rFonts w:ascii="Times New Roman" w:eastAsiaTheme="minorHAnsi" w:hAnsi="Times New Roman" w:cs="Times New Roman"/>
          <w:color w:val="auto"/>
          <w:sz w:val="28"/>
          <w:szCs w:val="28"/>
          <w:lang w:val="uk-UA"/>
        </w:rPr>
      </w:pP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Один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процес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може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містити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кілька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потоків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,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які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працюють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одночасно</w:t>
      </w:r>
      <w:proofErr w:type="spellEnd"/>
      <w:r w:rsidRPr="008B313E">
        <w:rPr>
          <w:rFonts w:ascii="Times New Roman" w:eastAsiaTheme="minorHAnsi" w:hAnsi="Times New Roman" w:cs="Times New Roman"/>
          <w:color w:val="auto"/>
          <w:sz w:val="28"/>
          <w:szCs w:val="28"/>
        </w:rPr>
        <w:t>.</w:t>
      </w:r>
    </w:p>
    <w:p w14:paraId="00EE986A" w14:textId="7CA78990" w:rsidR="008B313E" w:rsidRPr="008B313E" w:rsidRDefault="00000000" w:rsidP="008B313E">
      <w:pPr>
        <w:pStyle w:val="a0"/>
        <w:rPr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pict w14:anchorId="5C59D0AE">
          <v:rect id="_x0000_i1027" style="width:0;height:1.5pt" o:hralign="center" o:hrstd="t" o:hr="t"/>
        </w:pict>
      </w:r>
    </w:p>
    <w:p w14:paraId="7DBC5092" w14:textId="10D2788C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3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>Обладнання</w:t>
      </w:r>
      <w:proofErr w:type="spellEnd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>та</w:t>
      </w:r>
      <w:proofErr w:type="spellEnd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ПЗ</w:t>
      </w:r>
    </w:p>
    <w:p w14:paraId="020AD0E8" w14:textId="77777777" w:rsidR="000D6A9E" w:rsidRDefault="000D6A9E" w:rsidP="000D6A9E">
      <w:pPr>
        <w:pStyle w:val="af1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Linux / WSL</w:t>
      </w:r>
    </w:p>
    <w:p w14:paraId="671AE3B0" w14:textId="77777777" w:rsidR="000D6A9E" w:rsidRDefault="000D6A9E" w:rsidP="000D6A9E">
      <w:pPr>
        <w:pStyle w:val="af1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0D6A9E">
        <w:rPr>
          <w:rFonts w:ascii="Times New Roman" w:hAnsi="Times New Roman" w:cs="Times New Roman"/>
          <w:sz w:val="28"/>
          <w:szCs w:val="28"/>
        </w:rPr>
        <w:t>GCC</w:t>
      </w:r>
    </w:p>
    <w:p w14:paraId="7C3CC6A0" w14:textId="4F897358" w:rsidR="000D6A9E" w:rsidRPr="000D6A9E" w:rsidRDefault="000D6A9E" w:rsidP="000D6A9E">
      <w:pPr>
        <w:pStyle w:val="af1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6A9E">
        <w:rPr>
          <w:rFonts w:ascii="Times New Roman" w:hAnsi="Times New Roman" w:cs="Times New Roman"/>
          <w:sz w:val="28"/>
          <w:szCs w:val="28"/>
        </w:rPr>
        <w:t>Термінал</w:t>
      </w:r>
      <w:proofErr w:type="spellEnd"/>
    </w:p>
    <w:p w14:paraId="0D816FD6" w14:textId="2AA7A39F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5C2B3F59">
          <v:rect id="_x0000_i1028" style="width:0;height:1.5pt" o:hralign="center" o:hrstd="t" o:hr="t"/>
        </w:pict>
      </w:r>
    </w:p>
    <w:p w14:paraId="39AC1991" w14:textId="14A092D3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7" w:name="базове-завдання-обовязкове-для-всіх"/>
      <w:bookmarkEnd w:id="6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4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>Завдання</w:t>
      </w:r>
      <w:proofErr w:type="spellEnd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>до</w:t>
      </w:r>
      <w:proofErr w:type="spellEnd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0D6A9E">
        <w:rPr>
          <w:rFonts w:ascii="Times New Roman" w:hAnsi="Times New Roman" w:cs="Times New Roman"/>
          <w:b/>
          <w:bCs/>
          <w:color w:val="auto"/>
          <w:sz w:val="28"/>
          <w:szCs w:val="28"/>
        </w:rPr>
        <w:t>роботи</w:t>
      </w:r>
      <w:proofErr w:type="spellEnd"/>
    </w:p>
    <w:p w14:paraId="29317DF7" w14:textId="62C64C94" w:rsidR="008B313E" w:rsidRPr="008B313E" w:rsidRDefault="008B313E" w:rsidP="008B313E">
      <w:pPr>
        <w:pStyle w:val="a0"/>
        <w:rPr>
          <w:rFonts w:ascii="Times New Roman" w:hAnsi="Times New Roman" w:cs="Times New Roman"/>
          <w:sz w:val="28"/>
          <w:szCs w:val="28"/>
        </w:rPr>
      </w:pPr>
      <w:bookmarkStart w:id="8" w:name="індивідуальні-варіанти"/>
      <w:bookmarkEnd w:id="7"/>
      <w:proofErr w:type="spellStart"/>
      <w:r w:rsidRPr="008B313E">
        <w:rPr>
          <w:rFonts w:ascii="Times New Roman" w:hAnsi="Times New Roman" w:cs="Times New Roman"/>
          <w:sz w:val="28"/>
          <w:szCs w:val="28"/>
        </w:rPr>
        <w:t>Необхідно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реалізувати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програму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мовою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використанням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POSIX threads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паралельної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обробки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матриці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>.</w:t>
      </w:r>
    </w:p>
    <w:p w14:paraId="6ABA3A47" w14:textId="77777777" w:rsidR="008B313E" w:rsidRPr="008B313E" w:rsidRDefault="008B313E" w:rsidP="008B313E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Програма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повинна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>:</w:t>
      </w:r>
    </w:p>
    <w:p w14:paraId="055AB5ED" w14:textId="77777777" w:rsidR="008B313E" w:rsidRPr="008B313E" w:rsidRDefault="008B313E" w:rsidP="008B313E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B313E">
        <w:rPr>
          <w:rFonts w:ascii="Times New Roman" w:hAnsi="Times New Roman" w:cs="Times New Roman"/>
          <w:sz w:val="28"/>
          <w:szCs w:val="28"/>
        </w:rPr>
        <w:t>Створити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матрицю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розміром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N × M.</w:t>
      </w:r>
    </w:p>
    <w:p w14:paraId="0401E971" w14:textId="77777777" w:rsidR="008B313E" w:rsidRPr="008B313E" w:rsidRDefault="008B313E" w:rsidP="008B313E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Заповнити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матрицю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значеннями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>.</w:t>
      </w:r>
    </w:p>
    <w:p w14:paraId="58654B32" w14:textId="77777777" w:rsidR="008B313E" w:rsidRPr="008B313E" w:rsidRDefault="008B313E" w:rsidP="008B313E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B313E">
        <w:rPr>
          <w:rFonts w:ascii="Times New Roman" w:hAnsi="Times New Roman" w:cs="Times New Roman"/>
          <w:sz w:val="28"/>
          <w:szCs w:val="28"/>
        </w:rPr>
        <w:t>Створити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декілька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потоків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>.</w:t>
      </w:r>
    </w:p>
    <w:p w14:paraId="4102B161" w14:textId="77777777" w:rsidR="008B313E" w:rsidRPr="008B313E" w:rsidRDefault="008B313E" w:rsidP="008B313E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B313E">
        <w:rPr>
          <w:rFonts w:ascii="Times New Roman" w:hAnsi="Times New Roman" w:cs="Times New Roman"/>
          <w:sz w:val="28"/>
          <w:szCs w:val="28"/>
        </w:rPr>
        <w:t>Розподілити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рядки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матриці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між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потоками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>.</w:t>
      </w:r>
    </w:p>
    <w:p w14:paraId="1F5BA584" w14:textId="77777777" w:rsidR="008B313E" w:rsidRPr="008B313E" w:rsidRDefault="008B313E" w:rsidP="008B313E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Кожен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потік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обробляє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свою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частину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матриці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>.</w:t>
      </w:r>
    </w:p>
    <w:p w14:paraId="19E9732D" w14:textId="77777777" w:rsidR="008B313E" w:rsidRPr="008B313E" w:rsidRDefault="008B313E" w:rsidP="008B313E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Основний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потік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очікує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завершення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всіх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потоків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>.</w:t>
      </w:r>
    </w:p>
    <w:p w14:paraId="2BF43DFF" w14:textId="77777777" w:rsidR="008B313E" w:rsidRPr="008B313E" w:rsidRDefault="008B313E" w:rsidP="008B313E">
      <w:pPr>
        <w:pStyle w:val="a0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Після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завершення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програма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виводить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результат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hAnsi="Times New Roman" w:cs="Times New Roman"/>
          <w:sz w:val="28"/>
          <w:szCs w:val="28"/>
        </w:rPr>
        <w:t>обчислень</w:t>
      </w:r>
      <w:proofErr w:type="spellEnd"/>
      <w:r w:rsidRPr="008B313E">
        <w:rPr>
          <w:rFonts w:ascii="Times New Roman" w:hAnsi="Times New Roman" w:cs="Times New Roman"/>
          <w:sz w:val="28"/>
          <w:szCs w:val="28"/>
        </w:rPr>
        <w:t>.</w:t>
      </w:r>
    </w:p>
    <w:p w14:paraId="66C9F0D8" w14:textId="2B5E7BF6" w:rsidR="00686B96" w:rsidRPr="008B313E" w:rsidRDefault="00000000" w:rsidP="008B313E">
      <w:pPr>
        <w:pStyle w:val="a0"/>
        <w:rPr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pict w14:anchorId="7CFDB039">
          <v:rect id="_x0000_i1029" style="width:0;height:1.5pt" o:hralign="center" o:hrstd="t" o:hr="t"/>
        </w:pict>
      </w:r>
    </w:p>
    <w:p w14:paraId="7024045D" w14:textId="3D375699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5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Індивідуальні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варіанти</w:t>
      </w:r>
      <w:proofErr w:type="spellEnd"/>
    </w:p>
    <w:p w14:paraId="30C867CF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Студент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виконує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ОДИН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варіант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за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номером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журналі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>.</w:t>
      </w:r>
    </w:p>
    <w:p w14:paraId="3FCFA6B6" w14:textId="77777777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9" w:name="варіант-10"/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1</w:t>
      </w:r>
    </w:p>
    <w:p w14:paraId="3E1A8449" w14:textId="77777777" w:rsidR="008B313E" w:rsidRDefault="008B313E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Обчислити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суму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всіх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елементів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матриці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1F980EDA" w14:textId="265C4D9F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2</w:t>
      </w:r>
    </w:p>
    <w:p w14:paraId="1C30BCCA" w14:textId="77777777" w:rsidR="008B313E" w:rsidRDefault="008B313E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Знайти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максимальний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елемент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матриці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749980EE" w14:textId="6DF647E3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3</w:t>
      </w:r>
    </w:p>
    <w:p w14:paraId="41547BCD" w14:textId="77777777" w:rsidR="008B313E" w:rsidRDefault="008B313E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Знайти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мінімальний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елемент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матриці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43D7EA4D" w14:textId="06352EE3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4</w:t>
      </w:r>
    </w:p>
    <w:p w14:paraId="271DFC5F" w14:textId="77777777" w:rsidR="008B313E" w:rsidRDefault="008B313E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Порахувати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кількість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парних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елементів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4EEE83E7" w14:textId="13971C1B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5</w:t>
      </w:r>
    </w:p>
    <w:p w14:paraId="7BBD27A4" w14:textId="77777777" w:rsidR="008B313E" w:rsidRDefault="008B313E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Порахувати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кількість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від’ємних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елементів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6CAD59BC" w14:textId="2E5E8911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6</w:t>
      </w:r>
    </w:p>
    <w:p w14:paraId="0D02B845" w14:textId="77777777" w:rsidR="008B313E" w:rsidRDefault="008B313E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Обчислити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середнє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значення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елементів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матриці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7DB933EB" w14:textId="4902D719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7</w:t>
      </w:r>
    </w:p>
    <w:p w14:paraId="7D382AB0" w14:textId="77777777" w:rsidR="008B313E" w:rsidRDefault="008B313E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Знайти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суму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елементів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головної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діагоналі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1C011090" w14:textId="5D5ABE02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8</w:t>
      </w:r>
    </w:p>
    <w:p w14:paraId="42CA1712" w14:textId="77777777" w:rsidR="008B313E" w:rsidRDefault="008B313E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Знайти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суму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елементів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побічної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діагоналі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4B6440A2" w14:textId="1B2A59F7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9</w:t>
      </w:r>
    </w:p>
    <w:p w14:paraId="14EE2989" w14:textId="77777777" w:rsidR="008B313E" w:rsidRDefault="008B313E" w:rsidP="00686B96">
      <w:pPr>
        <w:rPr>
          <w:rFonts w:ascii="Times New Roman" w:eastAsiaTheme="majorEastAsia" w:hAnsi="Times New Roman" w:cs="Times New Roman"/>
          <w:sz w:val="28"/>
          <w:szCs w:val="28"/>
          <w:lang w:val="uk-UA"/>
        </w:rPr>
      </w:pP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Знайти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рядок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матриці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з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найбільшою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сумою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елементів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>.</w:t>
      </w:r>
    </w:p>
    <w:p w14:paraId="1412DB78" w14:textId="24CE2F02" w:rsidR="00686B96" w:rsidRPr="00686B96" w:rsidRDefault="00686B96" w:rsidP="00686B96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proofErr w:type="spellStart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>Варіант</w:t>
      </w:r>
      <w:proofErr w:type="spellEnd"/>
      <w:r w:rsidRPr="00686B96"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10</w:t>
      </w:r>
    </w:p>
    <w:p w14:paraId="0D93DD78" w14:textId="2C8D0004" w:rsidR="00247A70" w:rsidRPr="008D5BA5" w:rsidRDefault="008B313E" w:rsidP="00686B96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Порівняти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час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виконання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програми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для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1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потоку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та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 xml:space="preserve"> 4 </w:t>
      </w:r>
      <w:proofErr w:type="spellStart"/>
      <w:r w:rsidRPr="008B313E">
        <w:rPr>
          <w:rFonts w:ascii="Times New Roman" w:eastAsiaTheme="majorEastAsia" w:hAnsi="Times New Roman" w:cs="Times New Roman"/>
          <w:sz w:val="28"/>
          <w:szCs w:val="28"/>
        </w:rPr>
        <w:t>потоків</w:t>
      </w:r>
      <w:proofErr w:type="spellEnd"/>
      <w:r w:rsidRPr="008B313E">
        <w:rPr>
          <w:rFonts w:ascii="Times New Roman" w:eastAsiaTheme="majorEastAsia" w:hAnsi="Times New Roman" w:cs="Times New Roman"/>
          <w:sz w:val="28"/>
          <w:szCs w:val="28"/>
        </w:rPr>
        <w:t>.</w:t>
      </w:r>
      <w:r w:rsidR="00000000">
        <w:rPr>
          <w:rFonts w:ascii="Times New Roman" w:hAnsi="Times New Roman" w:cs="Times New Roman"/>
          <w:sz w:val="28"/>
          <w:szCs w:val="28"/>
        </w:rPr>
        <w:pict w14:anchorId="2644CD18">
          <v:rect id="_x0000_i1030" style="width:0;height:1.5pt" o:hralign="center" o:hrstd="t" o:hr="t"/>
        </w:pict>
      </w:r>
    </w:p>
    <w:p w14:paraId="7CA3F43F" w14:textId="5A2CA233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0" w:name="порядок-виконання"/>
      <w:bookmarkEnd w:id="8"/>
      <w:bookmarkEnd w:id="9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6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Порядок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виконання</w:t>
      </w:r>
      <w:proofErr w:type="spellEnd"/>
    </w:p>
    <w:p w14:paraId="38DE02CF" w14:textId="77777777" w:rsidR="00247A70" w:rsidRPr="008D5BA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Створи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program.c</w:t>
      </w:r>
      <w:proofErr w:type="spellEnd"/>
    </w:p>
    <w:p w14:paraId="381E84A9" w14:textId="77777777" w:rsidR="00247A70" w:rsidRPr="008D5BA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Написа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код</w:t>
      </w:r>
      <w:proofErr w:type="spellEnd"/>
    </w:p>
    <w:p w14:paraId="05D4097C" w14:textId="77777777" w:rsidR="00247A70" w:rsidRPr="008D5BA5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Скомпілюва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>:</w:t>
      </w:r>
    </w:p>
    <w:p w14:paraId="327C9577" w14:textId="77777777" w:rsidR="00247A70" w:rsidRPr="008D5BA5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gcc</w:t>
      </w:r>
      <w:proofErr w:type="spellEnd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program.c</w:t>
      </w:r>
      <w:proofErr w:type="spellEnd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 xml:space="preserve"> -o program</w:t>
      </w:r>
    </w:p>
    <w:p w14:paraId="707ED1A4" w14:textId="77777777" w:rsidR="00247A70" w:rsidRPr="008D5BA5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Запусти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>:</w:t>
      </w:r>
    </w:p>
    <w:p w14:paraId="4C3D717F" w14:textId="77777777" w:rsidR="00247A70" w:rsidRPr="008D5BA5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gramStart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./</w:t>
      </w:r>
      <w:proofErr w:type="gramEnd"/>
      <w:r w:rsidRPr="008D5BA5">
        <w:rPr>
          <w:rStyle w:val="VerbatimChar"/>
          <w:rFonts w:ascii="Times New Roman" w:hAnsi="Times New Roman" w:cs="Times New Roman"/>
          <w:sz w:val="28"/>
          <w:szCs w:val="28"/>
        </w:rPr>
        <w:t>program</w:t>
      </w:r>
    </w:p>
    <w:p w14:paraId="6C37E4C8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387CD65B">
          <v:rect id="_x0000_i1031" style="width:0;height:1.5pt" o:hralign="center" o:hrstd="t" o:hr="t"/>
        </w:pict>
      </w:r>
    </w:p>
    <w:p w14:paraId="3750D015" w14:textId="1DE83D2A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1" w:name="контрольні-питання"/>
      <w:bookmarkEnd w:id="10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7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Контрольні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питання</w:t>
      </w:r>
      <w:proofErr w:type="spellEnd"/>
    </w:p>
    <w:p w14:paraId="5C85E2BF" w14:textId="573B7492" w:rsidR="008B313E" w:rsidRPr="008B313E" w:rsidRDefault="008B313E" w:rsidP="008B313E">
      <w:pPr>
        <w:pStyle w:val="af1"/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>Що таке потік виконання?</w:t>
      </w:r>
    </w:p>
    <w:p w14:paraId="3E5F4F5C" w14:textId="1EF3F5F5" w:rsidR="008B313E" w:rsidRPr="008B313E" w:rsidRDefault="008B313E" w:rsidP="008B313E">
      <w:pPr>
        <w:pStyle w:val="af1"/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>Чим потік відрізняється від процесу?</w:t>
      </w:r>
    </w:p>
    <w:p w14:paraId="2F8B5519" w14:textId="102F8795" w:rsidR="008B313E" w:rsidRPr="008B313E" w:rsidRDefault="008B313E" w:rsidP="008B313E">
      <w:pPr>
        <w:pStyle w:val="af1"/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 xml:space="preserve">Для чого використовується бібліотека </w:t>
      </w:r>
      <w:proofErr w:type="spellStart"/>
      <w:r w:rsidRPr="008B313E">
        <w:rPr>
          <w:rFonts w:ascii="Times New Roman" w:hAnsi="Times New Roman" w:cs="Times New Roman"/>
          <w:sz w:val="28"/>
          <w:szCs w:val="28"/>
          <w:lang w:val="uk-UA"/>
        </w:rPr>
        <w:t>pthread</w:t>
      </w:r>
      <w:proofErr w:type="spellEnd"/>
      <w:r w:rsidRPr="008B313E">
        <w:rPr>
          <w:rFonts w:ascii="Times New Roman" w:hAnsi="Times New Roman" w:cs="Times New Roman"/>
          <w:sz w:val="28"/>
          <w:szCs w:val="28"/>
          <w:lang w:val="uk-UA"/>
        </w:rPr>
        <w:t>?</w:t>
      </w:r>
    </w:p>
    <w:p w14:paraId="03642A9E" w14:textId="0A710EDD" w:rsidR="008B313E" w:rsidRPr="008B313E" w:rsidRDefault="008B313E" w:rsidP="008B313E">
      <w:pPr>
        <w:pStyle w:val="af1"/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 xml:space="preserve">Що робить функція </w:t>
      </w:r>
      <w:proofErr w:type="spellStart"/>
      <w:r w:rsidRPr="008B313E">
        <w:rPr>
          <w:rFonts w:ascii="Times New Roman" w:hAnsi="Times New Roman" w:cs="Times New Roman"/>
          <w:sz w:val="28"/>
          <w:szCs w:val="28"/>
          <w:lang w:val="uk-UA"/>
        </w:rPr>
        <w:t>pthread_create</w:t>
      </w:r>
      <w:proofErr w:type="spellEnd"/>
      <w:r w:rsidRPr="008B313E">
        <w:rPr>
          <w:rFonts w:ascii="Times New Roman" w:hAnsi="Times New Roman" w:cs="Times New Roman"/>
          <w:sz w:val="28"/>
          <w:szCs w:val="28"/>
          <w:lang w:val="uk-UA"/>
        </w:rPr>
        <w:t>()?</w:t>
      </w:r>
    </w:p>
    <w:p w14:paraId="5120F37A" w14:textId="2E53DC73" w:rsidR="008B313E" w:rsidRPr="008B313E" w:rsidRDefault="008B313E" w:rsidP="008B313E">
      <w:pPr>
        <w:pStyle w:val="af1"/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 xml:space="preserve">Що робить функція </w:t>
      </w:r>
      <w:proofErr w:type="spellStart"/>
      <w:r w:rsidRPr="008B313E">
        <w:rPr>
          <w:rFonts w:ascii="Times New Roman" w:hAnsi="Times New Roman" w:cs="Times New Roman"/>
          <w:sz w:val="28"/>
          <w:szCs w:val="28"/>
          <w:lang w:val="uk-UA"/>
        </w:rPr>
        <w:t>pthread_join</w:t>
      </w:r>
      <w:proofErr w:type="spellEnd"/>
      <w:r w:rsidRPr="008B313E">
        <w:rPr>
          <w:rFonts w:ascii="Times New Roman" w:hAnsi="Times New Roman" w:cs="Times New Roman"/>
          <w:sz w:val="28"/>
          <w:szCs w:val="28"/>
          <w:lang w:val="uk-UA"/>
        </w:rPr>
        <w:t>()?</w:t>
      </w:r>
    </w:p>
    <w:p w14:paraId="67ED98FA" w14:textId="623CE90A" w:rsidR="008B313E" w:rsidRPr="008B313E" w:rsidRDefault="008B313E" w:rsidP="008B313E">
      <w:pPr>
        <w:pStyle w:val="af1"/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>Які дані є спільними для потоків у програмі?</w:t>
      </w:r>
    </w:p>
    <w:p w14:paraId="63EB5532" w14:textId="55C5067D" w:rsidR="008B313E" w:rsidRPr="008B313E" w:rsidRDefault="008B313E" w:rsidP="008B313E">
      <w:pPr>
        <w:pStyle w:val="af1"/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>Чому обробку матриці зручно розподіляти між потоками за рядками?</w:t>
      </w:r>
    </w:p>
    <w:p w14:paraId="37DF168E" w14:textId="77777777" w:rsidR="008B313E" w:rsidRPr="008B313E" w:rsidRDefault="008B313E" w:rsidP="008B313E">
      <w:pPr>
        <w:pStyle w:val="af1"/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uk-UA"/>
        </w:rPr>
      </w:pPr>
      <w:r w:rsidRPr="008B313E">
        <w:rPr>
          <w:rFonts w:ascii="Times New Roman" w:hAnsi="Times New Roman" w:cs="Times New Roman"/>
          <w:sz w:val="28"/>
          <w:szCs w:val="28"/>
          <w:lang w:val="uk-UA"/>
        </w:rPr>
        <w:t>Які проблеми можуть виникнути при одночасному доступі потоків до спільних даних?</w:t>
      </w:r>
    </w:p>
    <w:p w14:paraId="34BE962F" w14:textId="2AE1EA1D" w:rsidR="00247A70" w:rsidRPr="008D5BA5" w:rsidRDefault="00000000" w:rsidP="008B313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8383A3A">
          <v:rect id="_x0000_i1032" style="width:0;height:1.5pt" o:hralign="center" o:hrstd="t" o:hr="t"/>
        </w:pict>
      </w:r>
    </w:p>
    <w:p w14:paraId="0E946B75" w14:textId="374F1B85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2" w:name="зміст-звіту"/>
      <w:bookmarkEnd w:id="11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8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Зміст</w:t>
      </w:r>
      <w:proofErr w:type="spellEnd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звіту</w:t>
      </w:r>
      <w:proofErr w:type="spellEnd"/>
    </w:p>
    <w:p w14:paraId="6EEB2DEF" w14:textId="77777777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Звіт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повинен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місти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>:</w:t>
      </w:r>
    </w:p>
    <w:p w14:paraId="4F4E2023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тему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мету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</w:p>
    <w:p w14:paraId="0333B15D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текст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програми</w:t>
      </w:r>
      <w:proofErr w:type="spellEnd"/>
    </w:p>
    <w:p w14:paraId="7127FDAC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результа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виконання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скріншо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>)</w:t>
      </w:r>
    </w:p>
    <w:p w14:paraId="263B94DE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відповіді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питання</w:t>
      </w:r>
      <w:proofErr w:type="spellEnd"/>
    </w:p>
    <w:p w14:paraId="56CAC9E9" w14:textId="77777777" w:rsidR="00247A70" w:rsidRPr="008D5BA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висновки</w:t>
      </w:r>
      <w:proofErr w:type="spellEnd"/>
    </w:p>
    <w:p w14:paraId="3CB0D180" w14:textId="77777777" w:rsidR="00247A70" w:rsidRPr="008D5BA5" w:rsidRDefault="000000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101E7C65">
          <v:rect id="_x0000_i1033" style="width:0;height:1.5pt" o:hralign="center" o:hrstd="t" o:hr="t"/>
        </w:pict>
      </w:r>
    </w:p>
    <w:p w14:paraId="6661FDE1" w14:textId="7584B57C" w:rsidR="00247A70" w:rsidRPr="008D5BA5" w:rsidRDefault="000D6A9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3" w:name="висновок"/>
      <w:bookmarkEnd w:id="12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9</w:t>
      </w:r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 </w:t>
      </w:r>
      <w:proofErr w:type="spellStart"/>
      <w:r w:rsidRPr="008D5BA5">
        <w:rPr>
          <w:rFonts w:ascii="Times New Roman" w:hAnsi="Times New Roman" w:cs="Times New Roman"/>
          <w:b/>
          <w:bCs/>
          <w:color w:val="auto"/>
          <w:sz w:val="28"/>
          <w:szCs w:val="28"/>
        </w:rPr>
        <w:t>Висновок</w:t>
      </w:r>
      <w:proofErr w:type="spellEnd"/>
    </w:p>
    <w:p w14:paraId="58558D88" w14:textId="0B41DECF" w:rsidR="00247A70" w:rsidRPr="008D5BA5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8D5BA5">
        <w:rPr>
          <w:rFonts w:ascii="Times New Roman" w:hAnsi="Times New Roman" w:cs="Times New Roman"/>
          <w:sz w:val="28"/>
          <w:szCs w:val="28"/>
        </w:rPr>
        <w:t xml:space="preserve">У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результаті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виконання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лабораторної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студент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знайомиться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з </w:t>
      </w:r>
      <w:r w:rsidR="008B313E">
        <w:rPr>
          <w:rFonts w:ascii="Times New Roman" w:hAnsi="Times New Roman" w:cs="Times New Roman"/>
          <w:sz w:val="28"/>
          <w:szCs w:val="28"/>
          <w:lang w:val="uk-UA"/>
        </w:rPr>
        <w:t>потоками у</w:t>
      </w:r>
      <w:r w:rsidR="00D836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8D5BA5">
        <w:rPr>
          <w:rFonts w:ascii="Times New Roman" w:hAnsi="Times New Roman" w:cs="Times New Roman"/>
          <w:sz w:val="28"/>
          <w:szCs w:val="28"/>
        </w:rPr>
        <w:t xml:space="preserve">Linux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отримує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практичні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навички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системного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5BA5">
        <w:rPr>
          <w:rFonts w:ascii="Times New Roman" w:hAnsi="Times New Roman" w:cs="Times New Roman"/>
          <w:sz w:val="28"/>
          <w:szCs w:val="28"/>
        </w:rPr>
        <w:t>програмування</w:t>
      </w:r>
      <w:proofErr w:type="spellEnd"/>
      <w:r w:rsidRPr="008D5BA5">
        <w:rPr>
          <w:rFonts w:ascii="Times New Roman" w:hAnsi="Times New Roman" w:cs="Times New Roman"/>
          <w:sz w:val="28"/>
          <w:szCs w:val="28"/>
        </w:rPr>
        <w:t>.</w:t>
      </w:r>
      <w:bookmarkEnd w:id="0"/>
      <w:bookmarkEnd w:id="13"/>
    </w:p>
    <w:sectPr w:rsidR="00247A70" w:rsidRPr="008D5BA5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F0E69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2E421B6"/>
    <w:lvl w:ilvl="0"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55822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0D84C74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2077B38"/>
    <w:multiLevelType w:val="hybridMultilevel"/>
    <w:tmpl w:val="D99A941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FD6718"/>
    <w:multiLevelType w:val="hybridMultilevel"/>
    <w:tmpl w:val="A72CBFF6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4C0EE0"/>
    <w:multiLevelType w:val="multilevel"/>
    <w:tmpl w:val="BD84E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ED5BD6"/>
    <w:multiLevelType w:val="hybridMultilevel"/>
    <w:tmpl w:val="DA1889B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6C720D"/>
    <w:multiLevelType w:val="hybridMultilevel"/>
    <w:tmpl w:val="74AEAC8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50AFB"/>
    <w:multiLevelType w:val="hybridMultilevel"/>
    <w:tmpl w:val="E090A6C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62A1F"/>
    <w:multiLevelType w:val="hybridMultilevel"/>
    <w:tmpl w:val="5B7C389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7F28FA"/>
    <w:multiLevelType w:val="hybridMultilevel"/>
    <w:tmpl w:val="7BA6301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FE46AE"/>
    <w:multiLevelType w:val="multilevel"/>
    <w:tmpl w:val="891C71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3" w15:restartNumberingAfterBreak="0">
    <w:nsid w:val="4EB962FD"/>
    <w:multiLevelType w:val="hybridMultilevel"/>
    <w:tmpl w:val="C0FE4C2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7B2E99"/>
    <w:multiLevelType w:val="hybridMultilevel"/>
    <w:tmpl w:val="BDA6270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8B1403"/>
    <w:multiLevelType w:val="hybridMultilevel"/>
    <w:tmpl w:val="BCEE7E5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727DAA"/>
    <w:multiLevelType w:val="hybridMultilevel"/>
    <w:tmpl w:val="871E0CA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EE0297"/>
    <w:multiLevelType w:val="hybridMultilevel"/>
    <w:tmpl w:val="2EC6B0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5F2AF1"/>
    <w:multiLevelType w:val="hybridMultilevel"/>
    <w:tmpl w:val="130AC9C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9876025">
    <w:abstractNumId w:val="0"/>
  </w:num>
  <w:num w:numId="2" w16cid:durableId="38558582">
    <w:abstractNumId w:val="1"/>
  </w:num>
  <w:num w:numId="3" w16cid:durableId="1546216103">
    <w:abstractNumId w:val="1"/>
  </w:num>
  <w:num w:numId="4" w16cid:durableId="1292709451">
    <w:abstractNumId w:val="1"/>
  </w:num>
  <w:num w:numId="5" w16cid:durableId="1916086697">
    <w:abstractNumId w:val="1"/>
  </w:num>
  <w:num w:numId="6" w16cid:durableId="1837916183">
    <w:abstractNumId w:val="1"/>
  </w:num>
  <w:num w:numId="7" w16cid:durableId="514273227">
    <w:abstractNumId w:val="1"/>
  </w:num>
  <w:num w:numId="8" w16cid:durableId="16652068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21997809">
    <w:abstractNumId w:val="1"/>
  </w:num>
  <w:num w:numId="10" w16cid:durableId="12627615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512815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20745463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30647803">
    <w:abstractNumId w:val="1"/>
  </w:num>
  <w:num w:numId="14" w16cid:durableId="1758286064">
    <w:abstractNumId w:val="14"/>
  </w:num>
  <w:num w:numId="15" w16cid:durableId="1009529391">
    <w:abstractNumId w:val="16"/>
  </w:num>
  <w:num w:numId="16" w16cid:durableId="1032804336">
    <w:abstractNumId w:val="15"/>
  </w:num>
  <w:num w:numId="17" w16cid:durableId="54746463">
    <w:abstractNumId w:val="11"/>
  </w:num>
  <w:num w:numId="18" w16cid:durableId="875582192">
    <w:abstractNumId w:val="7"/>
  </w:num>
  <w:num w:numId="19" w16cid:durableId="1279793513">
    <w:abstractNumId w:val="18"/>
  </w:num>
  <w:num w:numId="20" w16cid:durableId="789324139">
    <w:abstractNumId w:val="9"/>
  </w:num>
  <w:num w:numId="21" w16cid:durableId="1579830733">
    <w:abstractNumId w:val="4"/>
  </w:num>
  <w:num w:numId="22" w16cid:durableId="1912232510">
    <w:abstractNumId w:val="13"/>
  </w:num>
  <w:num w:numId="23" w16cid:durableId="6105345">
    <w:abstractNumId w:val="10"/>
  </w:num>
  <w:num w:numId="24" w16cid:durableId="1684700461">
    <w:abstractNumId w:val="17"/>
  </w:num>
  <w:num w:numId="25" w16cid:durableId="185562858">
    <w:abstractNumId w:val="12"/>
  </w:num>
  <w:num w:numId="26" w16cid:durableId="1085806390">
    <w:abstractNumId w:val="6"/>
  </w:num>
  <w:num w:numId="27" w16cid:durableId="188839924">
    <w:abstractNumId w:val="8"/>
  </w:num>
  <w:num w:numId="28" w16cid:durableId="1217034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7A70"/>
    <w:rsid w:val="0009523D"/>
    <w:rsid w:val="000C0DB8"/>
    <w:rsid w:val="000D6A9E"/>
    <w:rsid w:val="001812AB"/>
    <w:rsid w:val="00202FAA"/>
    <w:rsid w:val="00247A70"/>
    <w:rsid w:val="00252FF8"/>
    <w:rsid w:val="003108E6"/>
    <w:rsid w:val="00435751"/>
    <w:rsid w:val="005435E8"/>
    <w:rsid w:val="006361B9"/>
    <w:rsid w:val="00655087"/>
    <w:rsid w:val="00686B96"/>
    <w:rsid w:val="00883893"/>
    <w:rsid w:val="008B313E"/>
    <w:rsid w:val="008D5BA5"/>
    <w:rsid w:val="00A9246A"/>
    <w:rsid w:val="00BE2E3C"/>
    <w:rsid w:val="00D25CEF"/>
    <w:rsid w:val="00D8361C"/>
    <w:rsid w:val="00E611D2"/>
    <w:rsid w:val="00F7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9E9A6"/>
  <w15:docId w15:val="{A3326BA0-B6D1-4ED2-BE08-C7D3B595E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List Paragraph"/>
    <w:basedOn w:val="a"/>
    <w:rsid w:val="000D6A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1A80B-6E05-4B0C-ADD3-1EC9D1846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60</Words>
  <Characters>2328</Characters>
  <Application>Microsoft Office Word</Application>
  <DocSecurity>0</DocSecurity>
  <Lines>93</Lines>
  <Paragraphs>89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eksandr Pastushkov</dc:creator>
  <cp:keywords/>
  <cp:lastModifiedBy>Oleksandr Pastushkov</cp:lastModifiedBy>
  <cp:revision>7</cp:revision>
  <dcterms:created xsi:type="dcterms:W3CDTF">2026-03-10T16:44:00Z</dcterms:created>
  <dcterms:modified xsi:type="dcterms:W3CDTF">2026-04-07T08:01:00Z</dcterms:modified>
</cp:coreProperties>
</file>